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577BD" w14:textId="77777777" w:rsidR="0047288E" w:rsidRPr="00180285" w:rsidRDefault="0047288E" w:rsidP="0047288E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en-GB"/>
        </w:rPr>
      </w:pPr>
      <w:r w:rsidRPr="00FA537F">
        <w:rPr>
          <w:b/>
          <w:bCs/>
          <w:sz w:val="28"/>
          <w:szCs w:val="28"/>
        </w:rP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598BE898" w14:textId="6554C6F4" w:rsidR="00180285" w:rsidRPr="00180285" w:rsidRDefault="00180285" w:rsidP="00180285">
      <w:pPr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Ans-</w:t>
      </w:r>
      <w:r w:rsidRPr="00180285">
        <w:t xml:space="preserve"> </w:t>
      </w:r>
      <w:r w:rsidRPr="00180285">
        <w:rPr>
          <w:sz w:val="28"/>
          <w:szCs w:val="28"/>
          <w:lang w:val="en-GB"/>
        </w:rPr>
        <w:t>Let A, B, and C be events defined as follows:</w:t>
      </w:r>
    </w:p>
    <w:p w14:paraId="6766E8D5" w14:textId="77777777" w:rsidR="00180285" w:rsidRPr="00180285" w:rsidRDefault="00180285" w:rsidP="00180285">
      <w:pPr>
        <w:ind w:left="720"/>
        <w:rPr>
          <w:sz w:val="28"/>
          <w:szCs w:val="28"/>
          <w:lang w:val="en-GB"/>
        </w:rPr>
      </w:pPr>
      <w:r w:rsidRPr="00180285">
        <w:rPr>
          <w:sz w:val="28"/>
          <w:szCs w:val="28"/>
          <w:lang w:val="en-GB"/>
        </w:rPr>
        <w:t>A: A fair coin lands heads up</w:t>
      </w:r>
    </w:p>
    <w:p w14:paraId="71FF1682" w14:textId="77777777" w:rsidR="00180285" w:rsidRPr="00180285" w:rsidRDefault="00180285" w:rsidP="00180285">
      <w:pPr>
        <w:ind w:left="720"/>
        <w:rPr>
          <w:sz w:val="28"/>
          <w:szCs w:val="28"/>
          <w:lang w:val="en-GB"/>
        </w:rPr>
      </w:pPr>
      <w:r w:rsidRPr="00180285">
        <w:rPr>
          <w:sz w:val="28"/>
          <w:szCs w:val="28"/>
          <w:lang w:val="en-GB"/>
        </w:rPr>
        <w:t>B: A fair die lands on an even number</w:t>
      </w:r>
    </w:p>
    <w:p w14:paraId="02BB9070" w14:textId="006171A9" w:rsidR="00180285" w:rsidRPr="00180285" w:rsidRDefault="00180285" w:rsidP="00180285">
      <w:pPr>
        <w:ind w:left="720"/>
        <w:rPr>
          <w:sz w:val="28"/>
          <w:szCs w:val="28"/>
          <w:lang w:val="en-GB"/>
        </w:rPr>
      </w:pPr>
      <w:r w:rsidRPr="00180285">
        <w:rPr>
          <w:sz w:val="28"/>
          <w:szCs w:val="28"/>
          <w:lang w:val="en-GB"/>
        </w:rPr>
        <w:t>C: The sum of the numbers on the coin and die is odd</w:t>
      </w:r>
    </w:p>
    <w:p w14:paraId="653F7632" w14:textId="35520CE7" w:rsidR="00FA537F" w:rsidRPr="00180285" w:rsidRDefault="00180285" w:rsidP="00180285">
      <w:pPr>
        <w:ind w:left="720"/>
        <w:rPr>
          <w:sz w:val="28"/>
          <w:szCs w:val="28"/>
          <w:lang w:val="en-GB"/>
        </w:rPr>
      </w:pPr>
      <w:r w:rsidRPr="00180285">
        <w:rPr>
          <w:sz w:val="28"/>
          <w:szCs w:val="28"/>
          <w:lang w:val="en-GB"/>
        </w:rPr>
        <w:t>It can be shown that A and B are independent, B and C are independent, and A and C are independent. However, A, B, and C are not independent. To see why, note that if we know both A and B, we can determine whether C occurs: if A and B both occur, then C does not occur; otherwise, C does occur. However, if we know only one of A or B, we cannot determine whether C occurs.</w:t>
      </w:r>
    </w:p>
    <w:p w14:paraId="2F9F2F61" w14:textId="77777777" w:rsidR="0047288E" w:rsidRPr="00180285" w:rsidRDefault="0047288E" w:rsidP="0047288E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en-GB"/>
        </w:rPr>
      </w:pPr>
      <w:r w:rsidRPr="00FA537F">
        <w:rPr>
          <w:b/>
          <w:bCs/>
          <w:sz w:val="28"/>
          <w:szCs w:val="28"/>
        </w:rP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5F862086" w14:textId="77777777" w:rsidR="00F56644" w:rsidRPr="00F56644" w:rsidRDefault="00180285" w:rsidP="00F56644">
      <w:pPr>
        <w:ind w:left="720"/>
        <w:rPr>
          <w:sz w:val="28"/>
          <w:szCs w:val="28"/>
        </w:rPr>
      </w:pPr>
      <w:r>
        <w:rPr>
          <w:sz w:val="28"/>
          <w:szCs w:val="28"/>
          <w:lang w:val="en-GB"/>
        </w:rPr>
        <w:t>Ans-</w:t>
      </w:r>
      <w:r w:rsidRPr="00180285">
        <w:t xml:space="preserve"> </w:t>
      </w:r>
      <w:r w:rsidR="00F56644" w:rsidRPr="00F56644">
        <w:rPr>
          <w:sz w:val="28"/>
          <w:szCs w:val="28"/>
        </w:rPr>
        <w:t xml:space="preserve">Let G1 be the event that the first marble drawn is green, and let G2 be the event that the second marble drawn is green. We want to find </w:t>
      </w:r>
      <w:proofErr w:type="gramStart"/>
      <w:r w:rsidR="00F56644" w:rsidRPr="00F56644">
        <w:rPr>
          <w:sz w:val="28"/>
          <w:szCs w:val="28"/>
        </w:rPr>
        <w:t>P(</w:t>
      </w:r>
      <w:proofErr w:type="gramEnd"/>
      <w:r w:rsidR="00F56644" w:rsidRPr="00F56644">
        <w:rPr>
          <w:sz w:val="28"/>
          <w:szCs w:val="28"/>
        </w:rPr>
        <w:t>G2 | G1), the probability that the second marble drawn is green given that the first marble drawn is green.</w:t>
      </w:r>
    </w:p>
    <w:p w14:paraId="379A9124" w14:textId="77777777" w:rsidR="00F56644" w:rsidRPr="00F56644" w:rsidRDefault="00F56644" w:rsidP="00F56644">
      <w:pPr>
        <w:ind w:left="720"/>
        <w:rPr>
          <w:sz w:val="28"/>
          <w:szCs w:val="28"/>
        </w:rPr>
      </w:pPr>
      <w:r w:rsidRPr="00F56644">
        <w:rPr>
          <w:sz w:val="28"/>
          <w:szCs w:val="28"/>
        </w:rPr>
        <w:t>By Bayes' theorem, we have:</w:t>
      </w:r>
    </w:p>
    <w:p w14:paraId="5297E34B" w14:textId="2FEB97D3" w:rsidR="00F56644" w:rsidRPr="00F56644" w:rsidRDefault="00F56644" w:rsidP="00F56644">
      <w:pPr>
        <w:ind w:left="720"/>
        <w:rPr>
          <w:sz w:val="28"/>
          <w:szCs w:val="28"/>
        </w:rPr>
      </w:pPr>
      <w:proofErr w:type="gramStart"/>
      <w:r w:rsidRPr="00F56644">
        <w:rPr>
          <w:sz w:val="28"/>
          <w:szCs w:val="28"/>
        </w:rPr>
        <w:t>P(</w:t>
      </w:r>
      <w:proofErr w:type="gramEnd"/>
      <w:r w:rsidRPr="00F56644">
        <w:rPr>
          <w:sz w:val="28"/>
          <w:szCs w:val="28"/>
        </w:rPr>
        <w:t>G2 | G1) = P(G1 | G2) × P(G2) / P(G1)</w:t>
      </w:r>
    </w:p>
    <w:p w14:paraId="617CB7DB" w14:textId="7C2C57D5" w:rsidR="00F56644" w:rsidRPr="00F56644" w:rsidRDefault="00F56644" w:rsidP="00F56644">
      <w:pPr>
        <w:ind w:left="720"/>
        <w:rPr>
          <w:sz w:val="28"/>
          <w:szCs w:val="28"/>
        </w:rPr>
      </w:pPr>
      <w:r w:rsidRPr="00F56644">
        <w:rPr>
          <w:sz w:val="28"/>
          <w:szCs w:val="28"/>
        </w:rPr>
        <w:t>Since there are two marbles in the bag and one of them is green, the probability that the first marble drawn is green is 1/2. Since the second marble is drawn randomly, the probability that it is green is also 1/2. Therefore:</w:t>
      </w:r>
    </w:p>
    <w:p w14:paraId="08A648A5" w14:textId="77777777" w:rsidR="00F56644" w:rsidRPr="00F56644" w:rsidRDefault="00F56644" w:rsidP="00F56644">
      <w:pPr>
        <w:ind w:left="720"/>
        <w:rPr>
          <w:sz w:val="28"/>
          <w:szCs w:val="28"/>
        </w:rPr>
      </w:pPr>
      <w:proofErr w:type="gramStart"/>
      <w:r w:rsidRPr="00F56644">
        <w:rPr>
          <w:sz w:val="28"/>
          <w:szCs w:val="28"/>
        </w:rPr>
        <w:t>P(</w:t>
      </w:r>
      <w:proofErr w:type="gramEnd"/>
      <w:r w:rsidRPr="00F56644">
        <w:rPr>
          <w:sz w:val="28"/>
          <w:szCs w:val="28"/>
        </w:rPr>
        <w:t>G2 | G1) = P(G1 | G2) × P(G2) / P(G1) = 1 × 1/2 / (1/2) = 1</w:t>
      </w:r>
    </w:p>
    <w:p w14:paraId="6E3D8D9F" w14:textId="77777777" w:rsidR="00F56644" w:rsidRPr="00F56644" w:rsidRDefault="00F56644" w:rsidP="00F56644">
      <w:pPr>
        <w:ind w:left="720"/>
        <w:rPr>
          <w:sz w:val="28"/>
          <w:szCs w:val="28"/>
        </w:rPr>
      </w:pPr>
    </w:p>
    <w:p w14:paraId="6ABE6084" w14:textId="4C3292F2" w:rsidR="00180285" w:rsidRPr="00F56644" w:rsidRDefault="00F56644" w:rsidP="00F56644">
      <w:pPr>
        <w:ind w:left="720"/>
        <w:rPr>
          <w:sz w:val="28"/>
          <w:szCs w:val="28"/>
          <w:lang w:val="en-GB"/>
        </w:rPr>
      </w:pPr>
      <w:proofErr w:type="gramStart"/>
      <w:r w:rsidRPr="00F56644">
        <w:rPr>
          <w:sz w:val="28"/>
          <w:szCs w:val="28"/>
        </w:rPr>
        <w:lastRenderedPageBreak/>
        <w:t xml:space="preserve">So </w:t>
      </w:r>
      <w:r>
        <w:rPr>
          <w:sz w:val="28"/>
          <w:szCs w:val="28"/>
        </w:rPr>
        <w:t>,</w:t>
      </w:r>
      <w:r w:rsidRPr="00F56644">
        <w:rPr>
          <w:sz w:val="28"/>
          <w:szCs w:val="28"/>
        </w:rPr>
        <w:t>the</w:t>
      </w:r>
      <w:proofErr w:type="gramEnd"/>
      <w:r w:rsidRPr="00F56644">
        <w:rPr>
          <w:sz w:val="28"/>
          <w:szCs w:val="28"/>
        </w:rPr>
        <w:t xml:space="preserve"> probability that the remaining marble is also green, given that the first marble drawn is green, is 1 (i.e., certain).</w:t>
      </w:r>
    </w:p>
    <w:p w14:paraId="1DCB9FEC" w14:textId="77777777" w:rsidR="00C27C97" w:rsidRPr="00FA537F" w:rsidRDefault="00C27C97">
      <w:pPr>
        <w:rPr>
          <w:b/>
          <w:bCs/>
          <w:sz w:val="28"/>
          <w:szCs w:val="28"/>
        </w:rPr>
      </w:pPr>
    </w:p>
    <w:sectPr w:rsidR="00C27C97" w:rsidRPr="00FA53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45682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180285"/>
    <w:rsid w:val="0047288E"/>
    <w:rsid w:val="00C27C97"/>
    <w:rsid w:val="00F56644"/>
    <w:rsid w:val="00FA5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FBBBF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8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amal krushna ghosh</cp:lastModifiedBy>
  <cp:revision>4</cp:revision>
  <dcterms:created xsi:type="dcterms:W3CDTF">2021-03-26T14:03:00Z</dcterms:created>
  <dcterms:modified xsi:type="dcterms:W3CDTF">2023-05-13T12:08:00Z</dcterms:modified>
</cp:coreProperties>
</file>